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33F885" w14:textId="2D38BE7D" w:rsidR="007F3487" w:rsidRPr="00936221" w:rsidRDefault="007F3487" w:rsidP="007F3487">
      <w:pPr>
        <w:spacing w:after="0" w:line="480" w:lineRule="auto"/>
        <w:rPr>
          <w:rFonts w:ascii="Arial" w:hAnsi="Arial" w:cs="Arial"/>
          <w:b/>
          <w:sz w:val="16"/>
          <w:szCs w:val="16"/>
        </w:rPr>
      </w:pPr>
      <w:r w:rsidRPr="00936221">
        <w:rPr>
          <w:rFonts w:ascii="Arial" w:hAnsi="Arial" w:cs="Arial"/>
          <w:b/>
          <w:sz w:val="16"/>
          <w:szCs w:val="16"/>
        </w:rPr>
        <w:t>File S</w:t>
      </w:r>
      <w:r w:rsidR="00134007">
        <w:rPr>
          <w:rFonts w:ascii="Arial" w:hAnsi="Arial" w:cs="Arial"/>
          <w:b/>
          <w:sz w:val="16"/>
          <w:szCs w:val="16"/>
        </w:rPr>
        <w:t>4</w:t>
      </w:r>
      <w:bookmarkStart w:id="0" w:name="_GoBack"/>
      <w:bookmarkEnd w:id="0"/>
      <w:r w:rsidRPr="00936221">
        <w:rPr>
          <w:rFonts w:ascii="Arial" w:hAnsi="Arial" w:cs="Arial"/>
          <w:b/>
          <w:sz w:val="16"/>
          <w:szCs w:val="16"/>
        </w:rPr>
        <w:t xml:space="preserve">: Table. </w:t>
      </w:r>
      <w:r w:rsidRPr="00936221">
        <w:rPr>
          <w:rFonts w:ascii="Arial" w:hAnsi="Arial" w:cs="Arial"/>
          <w:sz w:val="16"/>
          <w:szCs w:val="16"/>
        </w:rPr>
        <w:t>Relative abundance of resistance genes in other ST405 genomes</w:t>
      </w:r>
    </w:p>
    <w:p w14:paraId="67899C04" w14:textId="77777777" w:rsidR="006C7021" w:rsidRPr="00936221" w:rsidRDefault="006C7021" w:rsidP="0034712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16"/>
          <w:szCs w:val="16"/>
        </w:rPr>
      </w:pPr>
    </w:p>
    <w:p w14:paraId="6476033B" w14:textId="77777777" w:rsidR="00A64028" w:rsidRPr="00936221" w:rsidRDefault="00A64028" w:rsidP="0034712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i/>
          <w:sz w:val="16"/>
          <w:szCs w:val="16"/>
        </w:rPr>
      </w:pPr>
    </w:p>
    <w:tbl>
      <w:tblPr>
        <w:tblW w:w="9081" w:type="dxa"/>
        <w:tblLayout w:type="fixed"/>
        <w:tblLook w:val="0000" w:firstRow="0" w:lastRow="0" w:firstColumn="0" w:lastColumn="0" w:noHBand="0" w:noVBand="0"/>
      </w:tblPr>
      <w:tblGrid>
        <w:gridCol w:w="2827"/>
        <w:gridCol w:w="1615"/>
        <w:gridCol w:w="1129"/>
        <w:gridCol w:w="1104"/>
        <w:gridCol w:w="761"/>
        <w:gridCol w:w="1487"/>
        <w:gridCol w:w="149"/>
        <w:gridCol w:w="9"/>
      </w:tblGrid>
      <w:tr w:rsidR="006C7021" w:rsidRPr="00936221" w14:paraId="501DFB53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6D0D3DF3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  <w:t>Genome</w:t>
            </w:r>
          </w:p>
        </w:tc>
        <w:tc>
          <w:tcPr>
            <w:tcW w:w="1615" w:type="dxa"/>
            <w:shd w:val="clear" w:color="auto" w:fill="auto"/>
          </w:tcPr>
          <w:p w14:paraId="300E81CC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  <w:lang w:val="en-GB"/>
              </w:rPr>
              <w:t>intI1</w:t>
            </w: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(identity/truncation site)</w:t>
            </w:r>
          </w:p>
        </w:tc>
        <w:tc>
          <w:tcPr>
            <w:tcW w:w="1129" w:type="dxa"/>
            <w:shd w:val="clear" w:color="auto" w:fill="auto"/>
          </w:tcPr>
          <w:p w14:paraId="379645F4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  <w:lang w:val="en-GB"/>
              </w:rPr>
              <w:t>dfrA17</w:t>
            </w:r>
          </w:p>
        </w:tc>
        <w:tc>
          <w:tcPr>
            <w:tcW w:w="1104" w:type="dxa"/>
            <w:shd w:val="clear" w:color="auto" w:fill="auto"/>
          </w:tcPr>
          <w:p w14:paraId="1B066920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  <w:lang w:val="en-GB"/>
              </w:rPr>
              <w:t>aadA5</w:t>
            </w:r>
          </w:p>
        </w:tc>
        <w:tc>
          <w:tcPr>
            <w:tcW w:w="761" w:type="dxa"/>
            <w:shd w:val="clear" w:color="auto" w:fill="auto"/>
          </w:tcPr>
          <w:p w14:paraId="5FFBAF0A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  <w:lang w:val="en-GB"/>
              </w:rPr>
              <w:t>sul1</w:t>
            </w:r>
          </w:p>
        </w:tc>
        <w:tc>
          <w:tcPr>
            <w:tcW w:w="1487" w:type="dxa"/>
            <w:shd w:val="clear" w:color="auto" w:fill="auto"/>
          </w:tcPr>
          <w:p w14:paraId="5576F83C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  <w:lang w:val="en-GB"/>
              </w:rPr>
            </w:pPr>
            <w:proofErr w:type="spellStart"/>
            <w:r w:rsidRPr="00936221"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  <w:lang w:val="en-GB"/>
              </w:rPr>
              <w:t>mphA</w:t>
            </w:r>
            <w:proofErr w:type="spellEnd"/>
          </w:p>
        </w:tc>
      </w:tr>
      <w:tr w:rsidR="006C7021" w:rsidRPr="00936221" w14:paraId="41ABECAC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293F7DB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5b4d3680_7fd4_11e6_b8fe_3c4a9275d6c8</w:t>
            </w:r>
          </w:p>
        </w:tc>
        <w:tc>
          <w:tcPr>
            <w:tcW w:w="1615" w:type="dxa"/>
            <w:shd w:val="clear" w:color="auto" w:fill="auto"/>
          </w:tcPr>
          <w:p w14:paraId="03C691C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/682</w:t>
            </w:r>
          </w:p>
        </w:tc>
        <w:tc>
          <w:tcPr>
            <w:tcW w:w="1129" w:type="dxa"/>
            <w:shd w:val="clear" w:color="auto" w:fill="auto"/>
          </w:tcPr>
          <w:p w14:paraId="73D4216A" w14:textId="4B0B8B96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1104" w:type="dxa"/>
            <w:shd w:val="clear" w:color="auto" w:fill="auto"/>
          </w:tcPr>
          <w:p w14:paraId="2C12C556" w14:textId="14F6DDC0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761" w:type="dxa"/>
            <w:shd w:val="clear" w:color="auto" w:fill="auto"/>
          </w:tcPr>
          <w:p w14:paraId="67294862" w14:textId="5DA5C393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1487" w:type="dxa"/>
            <w:shd w:val="clear" w:color="auto" w:fill="auto"/>
          </w:tcPr>
          <w:p w14:paraId="35CAD721" w14:textId="3B4CBA6A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</w:tr>
      <w:tr w:rsidR="006C7021" w:rsidRPr="00936221" w14:paraId="0CAD102C" w14:textId="77777777" w:rsidTr="00552D44">
        <w:trPr>
          <w:gridAfter w:val="2"/>
          <w:wAfter w:w="158" w:type="dxa"/>
          <w:trHeight w:val="391"/>
        </w:trPr>
        <w:tc>
          <w:tcPr>
            <w:tcW w:w="2827" w:type="dxa"/>
            <w:shd w:val="clear" w:color="auto" w:fill="auto"/>
          </w:tcPr>
          <w:p w14:paraId="7BA35A99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65fc80e0_7fd4_11e6_b8fe_3c4a9275d6c8</w:t>
            </w:r>
          </w:p>
        </w:tc>
        <w:tc>
          <w:tcPr>
            <w:tcW w:w="1615" w:type="dxa"/>
            <w:shd w:val="clear" w:color="auto" w:fill="auto"/>
          </w:tcPr>
          <w:p w14:paraId="44D790CC" w14:textId="11D42BDE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1129" w:type="dxa"/>
            <w:shd w:val="clear" w:color="auto" w:fill="auto"/>
          </w:tcPr>
          <w:p w14:paraId="1CDACDA2" w14:textId="13A393D5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1104" w:type="dxa"/>
            <w:shd w:val="clear" w:color="auto" w:fill="auto"/>
          </w:tcPr>
          <w:p w14:paraId="110F8C6E" w14:textId="056AFDFE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761" w:type="dxa"/>
            <w:shd w:val="clear" w:color="auto" w:fill="auto"/>
          </w:tcPr>
          <w:p w14:paraId="1C8B23DE" w14:textId="749EA1CF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1487" w:type="dxa"/>
            <w:shd w:val="clear" w:color="auto" w:fill="auto"/>
          </w:tcPr>
          <w:p w14:paraId="20EBAF34" w14:textId="04B2664F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</w:tr>
      <w:tr w:rsidR="006C7021" w:rsidRPr="00936221" w14:paraId="5883CD59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665216E3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7088d9f0_7fd4_11e6_b8fe_3c4a9275d6c8</w:t>
            </w:r>
          </w:p>
        </w:tc>
        <w:tc>
          <w:tcPr>
            <w:tcW w:w="1615" w:type="dxa"/>
            <w:shd w:val="clear" w:color="auto" w:fill="auto"/>
          </w:tcPr>
          <w:p w14:paraId="7644F76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multiple fragments</w:t>
            </w:r>
          </w:p>
        </w:tc>
        <w:tc>
          <w:tcPr>
            <w:tcW w:w="1129" w:type="dxa"/>
            <w:shd w:val="clear" w:color="auto" w:fill="auto"/>
          </w:tcPr>
          <w:p w14:paraId="4ED4FF31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5C4ED889" w14:textId="03BAEF3D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761" w:type="dxa"/>
            <w:shd w:val="clear" w:color="auto" w:fill="auto"/>
          </w:tcPr>
          <w:p w14:paraId="57D5E286" w14:textId="35789CED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1487" w:type="dxa"/>
            <w:shd w:val="clear" w:color="auto" w:fill="auto"/>
          </w:tcPr>
          <w:p w14:paraId="436017F4" w14:textId="6F28F88D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</w:tr>
      <w:tr w:rsidR="006C7021" w:rsidRPr="00936221" w14:paraId="009E426D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5369A3C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82_ECOL</w:t>
            </w:r>
          </w:p>
        </w:tc>
        <w:tc>
          <w:tcPr>
            <w:tcW w:w="1615" w:type="dxa"/>
            <w:shd w:val="clear" w:color="auto" w:fill="auto"/>
          </w:tcPr>
          <w:p w14:paraId="16BCD7F8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29" w:type="dxa"/>
            <w:shd w:val="clear" w:color="auto" w:fill="auto"/>
          </w:tcPr>
          <w:p w14:paraId="65B6144A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04" w:type="dxa"/>
            <w:shd w:val="clear" w:color="auto" w:fill="auto"/>
          </w:tcPr>
          <w:p w14:paraId="15355AD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61" w:type="dxa"/>
            <w:shd w:val="clear" w:color="auto" w:fill="auto"/>
          </w:tcPr>
          <w:p w14:paraId="3AEB8D0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487" w:type="dxa"/>
            <w:shd w:val="clear" w:color="auto" w:fill="auto"/>
          </w:tcPr>
          <w:p w14:paraId="798F1179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6C7021" w:rsidRPr="00936221" w14:paraId="6DED5F57" w14:textId="77777777" w:rsidTr="00042EBF">
        <w:trPr>
          <w:gridAfter w:val="2"/>
          <w:wAfter w:w="158" w:type="dxa"/>
          <w:trHeight w:val="353"/>
        </w:trPr>
        <w:tc>
          <w:tcPr>
            <w:tcW w:w="2827" w:type="dxa"/>
            <w:shd w:val="clear" w:color="auto" w:fill="auto"/>
          </w:tcPr>
          <w:p w14:paraId="5266FFA0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blood_09_0464*</w:t>
            </w:r>
          </w:p>
        </w:tc>
        <w:tc>
          <w:tcPr>
            <w:tcW w:w="1615" w:type="dxa"/>
            <w:shd w:val="clear" w:color="auto" w:fill="auto"/>
          </w:tcPr>
          <w:p w14:paraId="5469878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/548</w:t>
            </w:r>
          </w:p>
        </w:tc>
        <w:tc>
          <w:tcPr>
            <w:tcW w:w="1129" w:type="dxa"/>
            <w:shd w:val="clear" w:color="auto" w:fill="auto"/>
          </w:tcPr>
          <w:p w14:paraId="6F810248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434185DB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43B90C95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2D248ACB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  <w:tr w:rsidR="006C7021" w:rsidRPr="00936221" w14:paraId="1FEB1310" w14:textId="77777777" w:rsidTr="00042EBF">
        <w:trPr>
          <w:gridAfter w:val="2"/>
          <w:wAfter w:w="158" w:type="dxa"/>
          <w:trHeight w:val="317"/>
        </w:trPr>
        <w:tc>
          <w:tcPr>
            <w:tcW w:w="2827" w:type="dxa"/>
            <w:shd w:val="clear" w:color="auto" w:fill="auto"/>
          </w:tcPr>
          <w:p w14:paraId="466F8564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blood_90543*</w:t>
            </w:r>
          </w:p>
        </w:tc>
        <w:tc>
          <w:tcPr>
            <w:tcW w:w="1615" w:type="dxa"/>
            <w:shd w:val="clear" w:color="auto" w:fill="auto"/>
          </w:tcPr>
          <w:p w14:paraId="3F5D1FA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/548</w:t>
            </w:r>
          </w:p>
        </w:tc>
        <w:tc>
          <w:tcPr>
            <w:tcW w:w="1129" w:type="dxa"/>
            <w:shd w:val="clear" w:color="auto" w:fill="auto"/>
          </w:tcPr>
          <w:p w14:paraId="7294FB39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5876AF91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5C3A433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423254C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  <w:tr w:rsidR="00042EBF" w:rsidRPr="00936221" w14:paraId="3999F1EC" w14:textId="77777777" w:rsidTr="00042EBF">
        <w:trPr>
          <w:trHeight w:val="301"/>
        </w:trPr>
        <w:tc>
          <w:tcPr>
            <w:tcW w:w="2827" w:type="dxa"/>
            <w:shd w:val="clear" w:color="auto" w:fill="auto"/>
          </w:tcPr>
          <w:p w14:paraId="18470C34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blood_90544*</w:t>
            </w:r>
          </w:p>
        </w:tc>
        <w:tc>
          <w:tcPr>
            <w:tcW w:w="1615" w:type="dxa"/>
            <w:shd w:val="clear" w:color="auto" w:fill="auto"/>
          </w:tcPr>
          <w:p w14:paraId="78ABF3F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/548</w:t>
            </w:r>
          </w:p>
        </w:tc>
        <w:tc>
          <w:tcPr>
            <w:tcW w:w="1129" w:type="dxa"/>
            <w:shd w:val="clear" w:color="auto" w:fill="auto"/>
          </w:tcPr>
          <w:p w14:paraId="77BC2D9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092DDD4A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3F8F14DC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645" w:type="dxa"/>
            <w:gridSpan w:val="3"/>
            <w:shd w:val="clear" w:color="auto" w:fill="auto"/>
          </w:tcPr>
          <w:p w14:paraId="6F1FFF81" w14:textId="1C2EF6EC" w:rsidR="003464FC" w:rsidRPr="00936221" w:rsidRDefault="00042EBF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031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  <w:tr w:rsidR="006C7021" w:rsidRPr="00936221" w14:paraId="48AE2243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61E2C08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blood_9_0292*</w:t>
            </w:r>
          </w:p>
        </w:tc>
        <w:tc>
          <w:tcPr>
            <w:tcW w:w="1615" w:type="dxa"/>
            <w:shd w:val="clear" w:color="auto" w:fill="auto"/>
          </w:tcPr>
          <w:p w14:paraId="5300D40F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/548</w:t>
            </w:r>
          </w:p>
        </w:tc>
        <w:tc>
          <w:tcPr>
            <w:tcW w:w="1129" w:type="dxa"/>
            <w:shd w:val="clear" w:color="auto" w:fill="auto"/>
          </w:tcPr>
          <w:p w14:paraId="61D41532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203DFF8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058081CA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2DFFC82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  <w:tr w:rsidR="006C7021" w:rsidRPr="00936221" w14:paraId="4B759EDB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5B65309E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DHQP1301299</w:t>
            </w:r>
          </w:p>
        </w:tc>
        <w:tc>
          <w:tcPr>
            <w:tcW w:w="1615" w:type="dxa"/>
            <w:shd w:val="clear" w:color="auto" w:fill="auto"/>
          </w:tcPr>
          <w:p w14:paraId="5406F3CA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29" w:type="dxa"/>
            <w:shd w:val="clear" w:color="auto" w:fill="auto"/>
          </w:tcPr>
          <w:p w14:paraId="29C376C8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04" w:type="dxa"/>
            <w:shd w:val="clear" w:color="auto" w:fill="auto"/>
          </w:tcPr>
          <w:p w14:paraId="4AB0ADCC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61" w:type="dxa"/>
            <w:shd w:val="clear" w:color="auto" w:fill="auto"/>
          </w:tcPr>
          <w:p w14:paraId="77084E7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487" w:type="dxa"/>
            <w:shd w:val="clear" w:color="auto" w:fill="auto"/>
          </w:tcPr>
          <w:p w14:paraId="14B6FF8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6C7021" w:rsidRPr="00936221" w14:paraId="19843C01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7A5C15F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Eco216</w:t>
            </w:r>
          </w:p>
        </w:tc>
        <w:tc>
          <w:tcPr>
            <w:tcW w:w="1615" w:type="dxa"/>
            <w:shd w:val="clear" w:color="auto" w:fill="auto"/>
          </w:tcPr>
          <w:p w14:paraId="39C39FD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29" w:type="dxa"/>
            <w:shd w:val="clear" w:color="auto" w:fill="auto"/>
          </w:tcPr>
          <w:p w14:paraId="20D7BF5E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04" w:type="dxa"/>
            <w:shd w:val="clear" w:color="auto" w:fill="auto"/>
          </w:tcPr>
          <w:p w14:paraId="0FD53ED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61" w:type="dxa"/>
            <w:shd w:val="clear" w:color="auto" w:fill="auto"/>
          </w:tcPr>
          <w:p w14:paraId="02D84860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487" w:type="dxa"/>
            <w:shd w:val="clear" w:color="auto" w:fill="auto"/>
          </w:tcPr>
          <w:p w14:paraId="3E5D39EE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6C7021" w:rsidRPr="00936221" w14:paraId="5BAA5365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00FEA2FF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eo1776</w:t>
            </w:r>
          </w:p>
        </w:tc>
        <w:tc>
          <w:tcPr>
            <w:tcW w:w="1615" w:type="dxa"/>
            <w:shd w:val="clear" w:color="auto" w:fill="auto"/>
          </w:tcPr>
          <w:p w14:paraId="43BFBFB1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/682</w:t>
            </w:r>
          </w:p>
        </w:tc>
        <w:tc>
          <w:tcPr>
            <w:tcW w:w="1129" w:type="dxa"/>
            <w:shd w:val="clear" w:color="auto" w:fill="auto"/>
          </w:tcPr>
          <w:p w14:paraId="2E29C5D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13979490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392B086B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42EEBBE0" w14:textId="09985073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</w:tr>
      <w:tr w:rsidR="006C7021" w:rsidRPr="00936221" w14:paraId="2CAE14EB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304E2D6C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EuSCAPE_ES009</w:t>
            </w:r>
          </w:p>
        </w:tc>
        <w:tc>
          <w:tcPr>
            <w:tcW w:w="1615" w:type="dxa"/>
            <w:shd w:val="clear" w:color="auto" w:fill="auto"/>
          </w:tcPr>
          <w:p w14:paraId="42315902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29" w:type="dxa"/>
            <w:shd w:val="clear" w:color="auto" w:fill="auto"/>
          </w:tcPr>
          <w:p w14:paraId="7A307438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04" w:type="dxa"/>
            <w:shd w:val="clear" w:color="auto" w:fill="auto"/>
          </w:tcPr>
          <w:p w14:paraId="2FE7880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61" w:type="dxa"/>
            <w:shd w:val="clear" w:color="auto" w:fill="auto"/>
          </w:tcPr>
          <w:p w14:paraId="605A156F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487" w:type="dxa"/>
            <w:shd w:val="clear" w:color="auto" w:fill="auto"/>
          </w:tcPr>
          <w:p w14:paraId="7AF5398F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6C7021" w:rsidRPr="00936221" w14:paraId="5904815E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2D65397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EuSCAPE_HU034</w:t>
            </w:r>
          </w:p>
        </w:tc>
        <w:tc>
          <w:tcPr>
            <w:tcW w:w="1615" w:type="dxa"/>
            <w:shd w:val="clear" w:color="auto" w:fill="auto"/>
          </w:tcPr>
          <w:p w14:paraId="1F5B3A24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</w:t>
            </w:r>
          </w:p>
        </w:tc>
        <w:tc>
          <w:tcPr>
            <w:tcW w:w="1129" w:type="dxa"/>
            <w:shd w:val="clear" w:color="auto" w:fill="auto"/>
          </w:tcPr>
          <w:p w14:paraId="09D246BB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62F02AA1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32A05342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4BA6CC9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  <w:tr w:rsidR="006C7021" w:rsidRPr="00936221" w14:paraId="7184132A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1CE3E74A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EuSCAPE_NO011</w:t>
            </w:r>
          </w:p>
        </w:tc>
        <w:tc>
          <w:tcPr>
            <w:tcW w:w="1615" w:type="dxa"/>
            <w:shd w:val="clear" w:color="auto" w:fill="auto"/>
          </w:tcPr>
          <w:p w14:paraId="6E2CCA30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</w:t>
            </w:r>
          </w:p>
        </w:tc>
        <w:tc>
          <w:tcPr>
            <w:tcW w:w="1129" w:type="dxa"/>
            <w:shd w:val="clear" w:color="auto" w:fill="auto"/>
          </w:tcPr>
          <w:p w14:paraId="47557824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34EEDBB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4A6FBEC4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3BF64363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  <w:tr w:rsidR="006C7021" w:rsidRPr="00936221" w14:paraId="7CFFDCE3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72E0292B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GN02215</w:t>
            </w:r>
          </w:p>
        </w:tc>
        <w:tc>
          <w:tcPr>
            <w:tcW w:w="1615" w:type="dxa"/>
            <w:shd w:val="clear" w:color="auto" w:fill="auto"/>
          </w:tcPr>
          <w:p w14:paraId="1C983AA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/798</w:t>
            </w:r>
          </w:p>
        </w:tc>
        <w:tc>
          <w:tcPr>
            <w:tcW w:w="1129" w:type="dxa"/>
            <w:shd w:val="clear" w:color="auto" w:fill="auto"/>
          </w:tcPr>
          <w:p w14:paraId="170EDF0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308ED88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/158</w:t>
            </w:r>
          </w:p>
        </w:tc>
        <w:tc>
          <w:tcPr>
            <w:tcW w:w="761" w:type="dxa"/>
            <w:shd w:val="clear" w:color="auto" w:fill="auto"/>
          </w:tcPr>
          <w:p w14:paraId="7315635E" w14:textId="3352FA62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1487" w:type="dxa"/>
            <w:shd w:val="clear" w:color="auto" w:fill="auto"/>
          </w:tcPr>
          <w:p w14:paraId="1692136C" w14:textId="115C5AB2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</w:tr>
      <w:tr w:rsidR="006C7021" w:rsidRPr="00936221" w14:paraId="32452CD5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7EC9FBAE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GN04682</w:t>
            </w:r>
          </w:p>
        </w:tc>
        <w:tc>
          <w:tcPr>
            <w:tcW w:w="1615" w:type="dxa"/>
            <w:shd w:val="clear" w:color="auto" w:fill="auto"/>
          </w:tcPr>
          <w:p w14:paraId="25C92EEF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29" w:type="dxa"/>
            <w:shd w:val="clear" w:color="auto" w:fill="auto"/>
          </w:tcPr>
          <w:p w14:paraId="321A4FE1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104" w:type="dxa"/>
            <w:shd w:val="clear" w:color="auto" w:fill="auto"/>
          </w:tcPr>
          <w:p w14:paraId="3677486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61" w:type="dxa"/>
            <w:shd w:val="clear" w:color="auto" w:fill="auto"/>
          </w:tcPr>
          <w:p w14:paraId="19214CD8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487" w:type="dxa"/>
            <w:shd w:val="clear" w:color="auto" w:fill="auto"/>
          </w:tcPr>
          <w:p w14:paraId="2D8DC181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6C7021" w:rsidRPr="00936221" w14:paraId="2B080CE5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22D5BF59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HICF646</w:t>
            </w:r>
          </w:p>
        </w:tc>
        <w:tc>
          <w:tcPr>
            <w:tcW w:w="1615" w:type="dxa"/>
            <w:shd w:val="clear" w:color="auto" w:fill="auto"/>
          </w:tcPr>
          <w:p w14:paraId="7D1A763F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</w:t>
            </w:r>
          </w:p>
        </w:tc>
        <w:tc>
          <w:tcPr>
            <w:tcW w:w="1129" w:type="dxa"/>
            <w:shd w:val="clear" w:color="auto" w:fill="auto"/>
          </w:tcPr>
          <w:p w14:paraId="7B374293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1201ECA1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6EDF8D44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113B4D10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  <w:tr w:rsidR="006C7021" w:rsidRPr="00936221" w14:paraId="4876CF76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6EE37BD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IHD232_15*</w:t>
            </w:r>
          </w:p>
        </w:tc>
        <w:tc>
          <w:tcPr>
            <w:tcW w:w="1615" w:type="dxa"/>
            <w:shd w:val="clear" w:color="auto" w:fill="auto"/>
          </w:tcPr>
          <w:p w14:paraId="2813C2D9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/746</w:t>
            </w:r>
          </w:p>
        </w:tc>
        <w:tc>
          <w:tcPr>
            <w:tcW w:w="1129" w:type="dxa"/>
            <w:shd w:val="clear" w:color="auto" w:fill="auto"/>
          </w:tcPr>
          <w:p w14:paraId="1926D88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024D506B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</w:t>
            </w:r>
          </w:p>
        </w:tc>
        <w:tc>
          <w:tcPr>
            <w:tcW w:w="761" w:type="dxa"/>
            <w:shd w:val="clear" w:color="auto" w:fill="auto"/>
          </w:tcPr>
          <w:p w14:paraId="6B12D423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4C61368E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  <w:tr w:rsidR="006C7021" w:rsidRPr="00936221" w14:paraId="5B5B11F7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1101AE99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IR5</w:t>
            </w:r>
          </w:p>
        </w:tc>
        <w:tc>
          <w:tcPr>
            <w:tcW w:w="1615" w:type="dxa"/>
            <w:shd w:val="clear" w:color="auto" w:fill="auto"/>
          </w:tcPr>
          <w:p w14:paraId="0893D710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multiple fragments</w:t>
            </w:r>
          </w:p>
        </w:tc>
        <w:tc>
          <w:tcPr>
            <w:tcW w:w="1129" w:type="dxa"/>
            <w:shd w:val="clear" w:color="auto" w:fill="auto"/>
          </w:tcPr>
          <w:p w14:paraId="2AAE2C1F" w14:textId="2F804EEF" w:rsidR="003464FC" w:rsidRPr="00936221" w:rsidRDefault="009A1F23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76DF7AA6" w14:textId="6860F50C" w:rsidR="003464FC" w:rsidRPr="00936221" w:rsidRDefault="009A1F23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767126E4" w14:textId="034AC7C4" w:rsidR="003464FC" w:rsidRPr="00936221" w:rsidRDefault="009A1F23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/</w:t>
            </w:r>
            <w:r w:rsidR="003464FC"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65</w:t>
            </w:r>
          </w:p>
        </w:tc>
        <w:tc>
          <w:tcPr>
            <w:tcW w:w="1487" w:type="dxa"/>
            <w:shd w:val="clear" w:color="auto" w:fill="auto"/>
          </w:tcPr>
          <w:p w14:paraId="6DEDEAF1" w14:textId="66DE4ACB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/89</w:t>
            </w:r>
          </w:p>
        </w:tc>
      </w:tr>
      <w:tr w:rsidR="006C7021" w:rsidRPr="00936221" w14:paraId="4886CDB1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4FCD18A8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JSWP013*</w:t>
            </w:r>
          </w:p>
        </w:tc>
        <w:tc>
          <w:tcPr>
            <w:tcW w:w="1615" w:type="dxa"/>
            <w:shd w:val="clear" w:color="auto" w:fill="auto"/>
          </w:tcPr>
          <w:p w14:paraId="0A37BC6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/746</w:t>
            </w:r>
          </w:p>
        </w:tc>
        <w:tc>
          <w:tcPr>
            <w:tcW w:w="1129" w:type="dxa"/>
            <w:shd w:val="clear" w:color="auto" w:fill="auto"/>
          </w:tcPr>
          <w:p w14:paraId="174366F4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0FD16693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6F58D743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3E471894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  <w:tr w:rsidR="006C7021" w:rsidRPr="00936221" w14:paraId="28C28F09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768DD6AA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PH108</w:t>
            </w:r>
          </w:p>
        </w:tc>
        <w:tc>
          <w:tcPr>
            <w:tcW w:w="1615" w:type="dxa"/>
            <w:shd w:val="clear" w:color="auto" w:fill="auto"/>
          </w:tcPr>
          <w:p w14:paraId="3A713005" w14:textId="1F101105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1129" w:type="dxa"/>
            <w:shd w:val="clear" w:color="auto" w:fill="auto"/>
          </w:tcPr>
          <w:p w14:paraId="234BF7D3" w14:textId="4669A2B1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1104" w:type="dxa"/>
            <w:shd w:val="clear" w:color="auto" w:fill="auto"/>
          </w:tcPr>
          <w:p w14:paraId="346F227C" w14:textId="5D932AC7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761" w:type="dxa"/>
            <w:shd w:val="clear" w:color="auto" w:fill="auto"/>
          </w:tcPr>
          <w:p w14:paraId="268AB7CE" w14:textId="71DD0342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1487" w:type="dxa"/>
            <w:shd w:val="clear" w:color="auto" w:fill="auto"/>
          </w:tcPr>
          <w:p w14:paraId="32BA1BA0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</w:t>
            </w:r>
          </w:p>
        </w:tc>
      </w:tr>
      <w:tr w:rsidR="006C7021" w:rsidRPr="00936221" w14:paraId="4E68171F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4AF611C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SAMPLE_WTCHG_320308_259190*</w:t>
            </w:r>
          </w:p>
        </w:tc>
        <w:tc>
          <w:tcPr>
            <w:tcW w:w="1615" w:type="dxa"/>
            <w:shd w:val="clear" w:color="auto" w:fill="auto"/>
          </w:tcPr>
          <w:p w14:paraId="5D15D4E4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/746</w:t>
            </w:r>
          </w:p>
        </w:tc>
        <w:tc>
          <w:tcPr>
            <w:tcW w:w="1129" w:type="dxa"/>
            <w:shd w:val="clear" w:color="auto" w:fill="auto"/>
          </w:tcPr>
          <w:p w14:paraId="29950C7D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560CF332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49DAB28F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6600F947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  <w:tr w:rsidR="006C7021" w:rsidRPr="00936221" w14:paraId="46B5DC07" w14:textId="77777777" w:rsidTr="00042EBF">
        <w:trPr>
          <w:gridAfter w:val="2"/>
          <w:wAfter w:w="158" w:type="dxa"/>
          <w:trHeight w:val="301"/>
        </w:trPr>
        <w:tc>
          <w:tcPr>
            <w:tcW w:w="2827" w:type="dxa"/>
            <w:shd w:val="clear" w:color="auto" w:fill="auto"/>
          </w:tcPr>
          <w:p w14:paraId="0A4BE38C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SCK08_36</w:t>
            </w:r>
          </w:p>
        </w:tc>
        <w:tc>
          <w:tcPr>
            <w:tcW w:w="1615" w:type="dxa"/>
            <w:shd w:val="clear" w:color="auto" w:fill="auto"/>
          </w:tcPr>
          <w:p w14:paraId="1C6518D3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</w:t>
            </w:r>
          </w:p>
        </w:tc>
        <w:tc>
          <w:tcPr>
            <w:tcW w:w="1129" w:type="dxa"/>
            <w:shd w:val="clear" w:color="auto" w:fill="auto"/>
          </w:tcPr>
          <w:p w14:paraId="6D761B82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670A47A8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106BD492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487" w:type="dxa"/>
            <w:shd w:val="clear" w:color="auto" w:fill="auto"/>
          </w:tcPr>
          <w:p w14:paraId="13C6A508" w14:textId="46D2FB8E" w:rsidR="003464FC" w:rsidRPr="00936221" w:rsidRDefault="00552D44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</w:tr>
      <w:tr w:rsidR="006C7021" w:rsidRPr="00936221" w14:paraId="5BBC57D3" w14:textId="77777777" w:rsidTr="00042EBF">
        <w:trPr>
          <w:gridAfter w:val="1"/>
          <w:wAfter w:w="9" w:type="dxa"/>
          <w:trHeight w:val="301"/>
        </w:trPr>
        <w:tc>
          <w:tcPr>
            <w:tcW w:w="2827" w:type="dxa"/>
            <w:shd w:val="clear" w:color="auto" w:fill="auto"/>
          </w:tcPr>
          <w:p w14:paraId="49C6D441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UPEC_1</w:t>
            </w:r>
          </w:p>
        </w:tc>
        <w:tc>
          <w:tcPr>
            <w:tcW w:w="1615" w:type="dxa"/>
            <w:shd w:val="clear" w:color="auto" w:fill="auto"/>
          </w:tcPr>
          <w:p w14:paraId="6BC9A80A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99</w:t>
            </w:r>
          </w:p>
        </w:tc>
        <w:tc>
          <w:tcPr>
            <w:tcW w:w="1129" w:type="dxa"/>
            <w:shd w:val="clear" w:color="auto" w:fill="auto"/>
          </w:tcPr>
          <w:p w14:paraId="32406D16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104" w:type="dxa"/>
            <w:shd w:val="clear" w:color="auto" w:fill="auto"/>
          </w:tcPr>
          <w:p w14:paraId="6CA5BCBB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761" w:type="dxa"/>
            <w:shd w:val="clear" w:color="auto" w:fill="auto"/>
          </w:tcPr>
          <w:p w14:paraId="2D4646AC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  <w:tc>
          <w:tcPr>
            <w:tcW w:w="1636" w:type="dxa"/>
            <w:gridSpan w:val="2"/>
            <w:shd w:val="clear" w:color="auto" w:fill="auto"/>
          </w:tcPr>
          <w:p w14:paraId="7C120E52" w14:textId="77777777" w:rsidR="003464FC" w:rsidRPr="00936221" w:rsidRDefault="003464FC" w:rsidP="00042E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936221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0</w:t>
            </w:r>
          </w:p>
        </w:tc>
      </w:tr>
    </w:tbl>
    <w:p w14:paraId="49A064C2" w14:textId="77777777" w:rsidR="00977C1D" w:rsidRPr="00936221" w:rsidRDefault="00977C1D" w:rsidP="00977C1D">
      <w:pPr>
        <w:spacing w:line="480" w:lineRule="auto"/>
        <w:jc w:val="both"/>
        <w:rPr>
          <w:rFonts w:ascii="Arial" w:hAnsi="Arial" w:cs="Arial"/>
          <w:b/>
          <w:i/>
          <w:sz w:val="16"/>
          <w:szCs w:val="16"/>
        </w:rPr>
      </w:pPr>
      <w:r w:rsidRPr="00936221">
        <w:rPr>
          <w:rFonts w:ascii="Arial" w:hAnsi="Arial" w:cs="Arial"/>
          <w:i/>
          <w:sz w:val="16"/>
          <w:szCs w:val="16"/>
        </w:rPr>
        <w:t>Genomes</w:t>
      </w:r>
      <w:r w:rsidRPr="00936221">
        <w:rPr>
          <w:rFonts w:ascii="Arial" w:hAnsi="Arial" w:cs="Arial"/>
          <w:b/>
          <w:i/>
          <w:sz w:val="16"/>
          <w:szCs w:val="16"/>
        </w:rPr>
        <w:t xml:space="preserve"> </w:t>
      </w:r>
      <w:r w:rsidRPr="00936221">
        <w:rPr>
          <w:rFonts w:ascii="Arial" w:hAnsi="Arial" w:cs="Arial"/>
          <w:i/>
          <w:sz w:val="16"/>
          <w:szCs w:val="16"/>
        </w:rPr>
        <w:t>with</w:t>
      </w:r>
      <w:r w:rsidRPr="00936221">
        <w:rPr>
          <w:rFonts w:ascii="Arial" w:hAnsi="Arial" w:cs="Arial"/>
          <w:b/>
          <w:i/>
          <w:sz w:val="16"/>
          <w:szCs w:val="16"/>
        </w:rPr>
        <w:t xml:space="preserve"> </w:t>
      </w:r>
      <w:r w:rsidRPr="00936221">
        <w:rPr>
          <w:rFonts w:ascii="Arial" w:hAnsi="Arial" w:cs="Arial"/>
          <w:i/>
          <w:sz w:val="16"/>
          <w:szCs w:val="16"/>
        </w:rPr>
        <w:t>an asterisk have all genes on the same scaffold of the genome sequence.</w:t>
      </w:r>
    </w:p>
    <w:p w14:paraId="0D51BDE6" w14:textId="77777777" w:rsidR="003251A2" w:rsidRPr="00936221" w:rsidRDefault="003251A2" w:rsidP="003464FC">
      <w:pPr>
        <w:spacing w:line="480" w:lineRule="auto"/>
        <w:jc w:val="both"/>
        <w:rPr>
          <w:rFonts w:ascii="Arial" w:hAnsi="Arial" w:cs="Arial"/>
          <w:i/>
          <w:sz w:val="16"/>
          <w:szCs w:val="16"/>
        </w:rPr>
      </w:pPr>
    </w:p>
    <w:p w14:paraId="6A08A6E1" w14:textId="77777777" w:rsidR="0034712B" w:rsidRPr="00936221" w:rsidRDefault="0034712B" w:rsidP="006C0246">
      <w:pPr>
        <w:spacing w:after="0" w:line="480" w:lineRule="auto"/>
        <w:jc w:val="both"/>
        <w:rPr>
          <w:rFonts w:ascii="Arial" w:hAnsi="Arial" w:cs="Arial"/>
          <w:sz w:val="16"/>
          <w:szCs w:val="16"/>
        </w:rPr>
      </w:pPr>
    </w:p>
    <w:sectPr w:rsidR="0034712B" w:rsidRPr="00936221" w:rsidSect="008B23F3">
      <w:headerReference w:type="default" r:id="rId6"/>
      <w:footerReference w:type="default" r:id="rId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C705DC" w14:textId="77777777" w:rsidR="00213339" w:rsidRDefault="00213339" w:rsidP="006C7021">
      <w:pPr>
        <w:spacing w:after="0" w:line="240" w:lineRule="auto"/>
      </w:pPr>
      <w:r>
        <w:separator/>
      </w:r>
    </w:p>
  </w:endnote>
  <w:endnote w:type="continuationSeparator" w:id="0">
    <w:p w14:paraId="4E93A30D" w14:textId="77777777" w:rsidR="00213339" w:rsidRDefault="00213339" w:rsidP="006C7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52219" w14:textId="77777777" w:rsidR="0084046F" w:rsidRDefault="00213339" w:rsidP="00164AB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F7E43" w14:textId="77777777" w:rsidR="00213339" w:rsidRDefault="00213339" w:rsidP="006C7021">
      <w:pPr>
        <w:spacing w:after="0" w:line="240" w:lineRule="auto"/>
      </w:pPr>
      <w:r>
        <w:separator/>
      </w:r>
    </w:p>
  </w:footnote>
  <w:footnote w:type="continuationSeparator" w:id="0">
    <w:p w14:paraId="1ABD3514" w14:textId="77777777" w:rsidR="00213339" w:rsidRDefault="00213339" w:rsidP="006C70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ED361" w14:textId="77777777" w:rsidR="0084046F" w:rsidRDefault="00213339" w:rsidP="00164ABD">
    <w:pPr>
      <w:pStyle w:val="Header"/>
      <w:jc w:val="right"/>
    </w:pPr>
  </w:p>
  <w:p w14:paraId="5B4016BD" w14:textId="77777777" w:rsidR="0084046F" w:rsidRDefault="002133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wNrE0trA0tDSyNDZR0lEKTi0uzszPAykwrAUAzmQH/iwAAAA="/>
  </w:docVars>
  <w:rsids>
    <w:rsidRoot w:val="00440F15"/>
    <w:rsid w:val="00001A12"/>
    <w:rsid w:val="000043AD"/>
    <w:rsid w:val="000105AF"/>
    <w:rsid w:val="00042EBF"/>
    <w:rsid w:val="000430C7"/>
    <w:rsid w:val="00073DB6"/>
    <w:rsid w:val="000863AC"/>
    <w:rsid w:val="000C03FD"/>
    <w:rsid w:val="000D0789"/>
    <w:rsid w:val="000D290E"/>
    <w:rsid w:val="001144D7"/>
    <w:rsid w:val="0013260A"/>
    <w:rsid w:val="00134007"/>
    <w:rsid w:val="001518E0"/>
    <w:rsid w:val="00174D4C"/>
    <w:rsid w:val="001778D5"/>
    <w:rsid w:val="001F2705"/>
    <w:rsid w:val="002035ED"/>
    <w:rsid w:val="00213339"/>
    <w:rsid w:val="00234C72"/>
    <w:rsid w:val="00247BCF"/>
    <w:rsid w:val="0026574D"/>
    <w:rsid w:val="00274AC4"/>
    <w:rsid w:val="002B18B5"/>
    <w:rsid w:val="00312B92"/>
    <w:rsid w:val="003251A2"/>
    <w:rsid w:val="003421D0"/>
    <w:rsid w:val="003464FC"/>
    <w:rsid w:val="0034712B"/>
    <w:rsid w:val="003A04B5"/>
    <w:rsid w:val="004046B4"/>
    <w:rsid w:val="004078EA"/>
    <w:rsid w:val="0041199F"/>
    <w:rsid w:val="00440E42"/>
    <w:rsid w:val="00440F15"/>
    <w:rsid w:val="00443222"/>
    <w:rsid w:val="004466BE"/>
    <w:rsid w:val="00496B83"/>
    <w:rsid w:val="004A2C3E"/>
    <w:rsid w:val="004C0DD3"/>
    <w:rsid w:val="004F73EB"/>
    <w:rsid w:val="0050417E"/>
    <w:rsid w:val="00506592"/>
    <w:rsid w:val="00552D44"/>
    <w:rsid w:val="005631AD"/>
    <w:rsid w:val="00581685"/>
    <w:rsid w:val="005A4340"/>
    <w:rsid w:val="005B2D17"/>
    <w:rsid w:val="005C047C"/>
    <w:rsid w:val="005C6C9F"/>
    <w:rsid w:val="005F21E4"/>
    <w:rsid w:val="005F6793"/>
    <w:rsid w:val="006449AD"/>
    <w:rsid w:val="006710D0"/>
    <w:rsid w:val="00684D18"/>
    <w:rsid w:val="006C0246"/>
    <w:rsid w:val="006C2F9E"/>
    <w:rsid w:val="006C7021"/>
    <w:rsid w:val="006D0583"/>
    <w:rsid w:val="006F396B"/>
    <w:rsid w:val="007679FF"/>
    <w:rsid w:val="00770949"/>
    <w:rsid w:val="007C2FCA"/>
    <w:rsid w:val="007C38DF"/>
    <w:rsid w:val="007F3487"/>
    <w:rsid w:val="00816495"/>
    <w:rsid w:val="008621B4"/>
    <w:rsid w:val="008829DD"/>
    <w:rsid w:val="008B23F3"/>
    <w:rsid w:val="008B3F13"/>
    <w:rsid w:val="008D7E22"/>
    <w:rsid w:val="008E084B"/>
    <w:rsid w:val="00903030"/>
    <w:rsid w:val="00930FE6"/>
    <w:rsid w:val="00936221"/>
    <w:rsid w:val="009535B3"/>
    <w:rsid w:val="009720A5"/>
    <w:rsid w:val="00977C1D"/>
    <w:rsid w:val="009A1F23"/>
    <w:rsid w:val="009D33FE"/>
    <w:rsid w:val="009F077B"/>
    <w:rsid w:val="009F615B"/>
    <w:rsid w:val="00A0571F"/>
    <w:rsid w:val="00A17656"/>
    <w:rsid w:val="00A40623"/>
    <w:rsid w:val="00A64028"/>
    <w:rsid w:val="00AC4096"/>
    <w:rsid w:val="00B36AF4"/>
    <w:rsid w:val="00B42BC4"/>
    <w:rsid w:val="00B5720F"/>
    <w:rsid w:val="00B8118A"/>
    <w:rsid w:val="00B96300"/>
    <w:rsid w:val="00BC74E3"/>
    <w:rsid w:val="00C1580F"/>
    <w:rsid w:val="00C20C2E"/>
    <w:rsid w:val="00C33F98"/>
    <w:rsid w:val="00C43AB0"/>
    <w:rsid w:val="00C60B51"/>
    <w:rsid w:val="00C67B6D"/>
    <w:rsid w:val="00C703BE"/>
    <w:rsid w:val="00C73FEB"/>
    <w:rsid w:val="00C91DEE"/>
    <w:rsid w:val="00C93709"/>
    <w:rsid w:val="00CB7390"/>
    <w:rsid w:val="00CE0A87"/>
    <w:rsid w:val="00DA5787"/>
    <w:rsid w:val="00DF2E93"/>
    <w:rsid w:val="00DF4478"/>
    <w:rsid w:val="00E008DD"/>
    <w:rsid w:val="00E36B27"/>
    <w:rsid w:val="00EB539A"/>
    <w:rsid w:val="00EC551A"/>
    <w:rsid w:val="00ED08D7"/>
    <w:rsid w:val="00ED4BA5"/>
    <w:rsid w:val="00EF41B9"/>
    <w:rsid w:val="00F031C7"/>
    <w:rsid w:val="00F3233B"/>
    <w:rsid w:val="00F35FB0"/>
    <w:rsid w:val="00F61775"/>
    <w:rsid w:val="00F70915"/>
    <w:rsid w:val="00F82883"/>
    <w:rsid w:val="00FA5B24"/>
    <w:rsid w:val="00FB5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FF59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40F15"/>
    <w:pPr>
      <w:spacing w:after="200" w:line="276" w:lineRule="auto"/>
    </w:pPr>
    <w:rPr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0F1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40F15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AU"/>
    </w:rPr>
  </w:style>
  <w:style w:type="table" w:customStyle="1" w:styleId="GridTable1Light1">
    <w:name w:val="Grid Table 1 Light1"/>
    <w:basedOn w:val="TableNormal"/>
    <w:uiPriority w:val="46"/>
    <w:rsid w:val="00440F1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1">
    <w:name w:val="Plain Table 41"/>
    <w:basedOn w:val="TableNormal"/>
    <w:uiPriority w:val="44"/>
    <w:rsid w:val="00440F1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440F1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47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12B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347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12B"/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3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3FE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ithree institute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klu Roy Chowdhury</dc:creator>
  <cp:keywords/>
  <dc:description/>
  <cp:lastModifiedBy>Giorgia Aprile</cp:lastModifiedBy>
  <cp:revision>6</cp:revision>
  <dcterms:created xsi:type="dcterms:W3CDTF">2017-10-23T06:52:00Z</dcterms:created>
  <dcterms:modified xsi:type="dcterms:W3CDTF">2018-12-21T10:02:00Z</dcterms:modified>
</cp:coreProperties>
</file>